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4508" w:rsidRDefault="00036145">
      <w:pPr>
        <w:pStyle w:val="Heading2"/>
      </w:pPr>
      <w:r>
        <w:t>--- title: Basics of project/resource (0.2.1b)</w:t>
      </w:r>
    </w:p>
    <w:p w:rsidR="00254508" w:rsidRDefault="00036145">
      <w:r>
        <w:t>Paratext allows you to view several projects or resources at the same time.</w:t>
      </w:r>
    </w:p>
    <w:p w:rsidR="00254508" w:rsidRDefault="00036145">
      <w:r>
        <w:t xml:space="preserve">Each project or resource is shown in a window, with its own title bar and menu. Projects can be editable but resources are never </w:t>
      </w:r>
      <w:r>
        <w:t>editable.</w:t>
      </w:r>
    </w:p>
    <w:p w:rsidR="00254508" w:rsidRDefault="00036145">
      <w:pPr>
        <w:pStyle w:val="Heading3"/>
      </w:pPr>
      <w:bookmarkStart w:id="0" w:name="to-open-a-project-or-resource"/>
      <w:bookmarkEnd w:id="0"/>
      <w:r>
        <w:t>To open a project or resource</w:t>
      </w:r>
    </w:p>
    <w:p w:rsidR="00254508" w:rsidRDefault="00036145">
      <w:pPr>
        <w:pStyle w:val="ListParagraph"/>
        <w:numPr>
          <w:ilvl w:val="0"/>
          <w:numId w:val="4"/>
        </w:numPr>
      </w:pPr>
      <w:r>
        <w:t xml:space="preserve">Click the </w:t>
      </w:r>
      <w:r>
        <w:rPr>
          <w:b/>
          <w:bCs/>
        </w:rPr>
        <w:t>main Paratext menu ≡</w:t>
      </w:r>
      <w:r>
        <w:t xml:space="preserve">, and then click </w:t>
      </w:r>
      <w:r>
        <w:rPr>
          <w:b/>
          <w:bCs/>
        </w:rPr>
        <w:t>Open</w:t>
      </w:r>
      <w:r>
        <w:t>.</w:t>
      </w:r>
      <w:r>
        <w:br/>
      </w:r>
      <w:r>
        <w:rPr>
          <w:i/>
          <w:iCs/>
        </w:rPr>
        <w:t>The Open Project/Resource dialog box appears</w:t>
      </w:r>
      <w:r>
        <w:t>.</w:t>
      </w:r>
      <w:r>
        <w:br/>
      </w: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34923eb5e2b39c4da974ed4528ec47f8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4508" w:rsidRDefault="00036145">
      <w:pPr>
        <w:pStyle w:val="ListParagraph"/>
        <w:numPr>
          <w:ilvl w:val="0"/>
          <w:numId w:val="4"/>
        </w:numPr>
      </w:pPr>
      <w:r>
        <w:t>Filter or search for the files you want</w:t>
      </w:r>
    </w:p>
    <w:p w:rsidR="00254508" w:rsidRDefault="00036145">
      <w:pPr>
        <w:pStyle w:val="ListParagraph"/>
        <w:numPr>
          <w:ilvl w:val="0"/>
          <w:numId w:val="4"/>
        </w:numPr>
      </w:pPr>
      <w:r>
        <w:t xml:space="preserve">The row of buttons along the top allows you to </w:t>
      </w:r>
      <w:r>
        <w:rPr>
          <w:b/>
          <w:bCs/>
        </w:rPr>
        <w:t>filter</w:t>
      </w:r>
      <w:r>
        <w:t xml:space="preserve"> which types of files </w:t>
      </w:r>
      <w:r>
        <w:t>you see displayed in the list below.</w:t>
      </w:r>
    </w:p>
    <w:p w:rsidR="00254508" w:rsidRDefault="00036145">
      <w:pPr>
        <w:pStyle w:val="ListParagraph"/>
        <w:numPr>
          <w:ilvl w:val="0"/>
          <w:numId w:val="4"/>
        </w:numPr>
      </w:pPr>
      <w:r>
        <w:t xml:space="preserve">Alternatively, you can use the </w:t>
      </w:r>
      <w:r>
        <w:rPr>
          <w:b/>
          <w:bCs/>
        </w:rPr>
        <w:t>search box</w:t>
      </w:r>
      <w:r>
        <w:t xml:space="preserve"> to find the file you need to open.</w:t>
      </w:r>
    </w:p>
    <w:p w:rsidR="00254508" w:rsidRDefault="00036145">
      <w:pPr>
        <w:pStyle w:val="ListParagraph"/>
        <w:numPr>
          <w:ilvl w:val="0"/>
          <w:numId w:val="4"/>
        </w:numPr>
      </w:pPr>
      <w:r>
        <w:t>To open a file,</w:t>
      </w:r>
    </w:p>
    <w:p w:rsidR="00254508" w:rsidRDefault="00036145">
      <w:pPr>
        <w:pStyle w:val="ListParagraph"/>
        <w:numPr>
          <w:ilvl w:val="0"/>
          <w:numId w:val="4"/>
        </w:numPr>
      </w:pPr>
      <w:r>
        <w:lastRenderedPageBreak/>
        <w:t>Click the filename in the list</w:t>
      </w:r>
    </w:p>
    <w:p w:rsidR="00254508" w:rsidRDefault="00036145">
      <w:pPr>
        <w:pStyle w:val="ListParagraph"/>
        <w:numPr>
          <w:ilvl w:val="0"/>
          <w:numId w:val="4"/>
        </w:numPr>
      </w:pPr>
      <w:r>
        <w:t xml:space="preserve">Choose the type of window (panel, tab, floating window, </w:t>
      </w:r>
      <w:proofErr w:type="spellStart"/>
      <w:r>
        <w:t>etc</w:t>
      </w:r>
      <w:proofErr w:type="spellEnd"/>
      <w:r>
        <w:t>)</w:t>
      </w:r>
    </w:p>
    <w:p w:rsidR="00254508" w:rsidRDefault="00036145">
      <w:pPr>
        <w:pStyle w:val="ListParagraph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p w:rsidR="00254508" w:rsidRDefault="00036145">
      <w:pPr>
        <w:pStyle w:val="ListParagraph"/>
        <w:numPr>
          <w:ilvl w:val="1"/>
          <w:numId w:val="4"/>
        </w:numPr>
      </w:pPr>
      <w:r>
        <w:rPr>
          <w:i/>
          <w:iCs/>
        </w:rPr>
        <w:t>A new window opens</w:t>
      </w:r>
      <w:r>
        <w:t>.</w:t>
      </w:r>
    </w:p>
    <w:p w:rsidR="00036145" w:rsidRDefault="00036145">
      <w:proofErr w:type="gramStart"/>
      <w:r>
        <w:t>:::</w:t>
      </w:r>
      <w:proofErr w:type="gramEnd"/>
      <w:r>
        <w:t>t</w:t>
      </w:r>
      <w:r>
        <w:t xml:space="preserve">ip </w:t>
      </w:r>
    </w:p>
    <w:p w:rsidR="00254508" w:rsidRDefault="00036145">
      <w:bookmarkStart w:id="1" w:name="_GoBack"/>
      <w:bookmarkEnd w:id="1"/>
      <w:r>
        <w:t>When you start Paratext it will re-open the projects and resources you had open when you last closed Paratext. It also places your cursor in the verse where you last had your cursor</w:t>
      </w:r>
      <w:proofErr w:type="gramStart"/>
      <w:r>
        <w:t>. :</w:t>
      </w:r>
      <w:proofErr w:type="gramEnd"/>
      <w:r>
        <w:t>::</w:t>
      </w:r>
    </w:p>
    <w:sectPr w:rsidR="0025450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146BD3"/>
    <w:multiLevelType w:val="multilevel"/>
    <w:tmpl w:val="B6A69432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1" w15:restartNumberingAfterBreak="0">
    <w:nsid w:val="23343F14"/>
    <w:multiLevelType w:val="multilevel"/>
    <w:tmpl w:val="60A8672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347657F5"/>
    <w:multiLevelType w:val="multilevel"/>
    <w:tmpl w:val="88B616C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3" w15:restartNumberingAfterBreak="0">
    <w:nsid w:val="5D0C6828"/>
    <w:multiLevelType w:val="multilevel"/>
    <w:tmpl w:val="228A545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SzNDK3NDK0NDNU0lEKTi0uzszPAykwrAUAo3aJoiwAAAA="/>
  </w:docVars>
  <w:rsids>
    <w:rsidRoot w:val="00254508"/>
    <w:rsid w:val="00036145"/>
    <w:rsid w:val="00254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6297C7"/>
  <w15:docId w15:val="{CA0C9ACB-33D0-45CC-B598-DFB2FF549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2</Words>
  <Characters>813</Characters>
  <Application>Microsoft Office Word</Application>
  <DocSecurity>0</DocSecurity>
  <Lines>6</Lines>
  <Paragraphs>1</Paragraphs>
  <ScaleCrop>false</ScaleCrop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7:06:00Z</dcterms:created>
  <dcterms:modified xsi:type="dcterms:W3CDTF">2022-10-17T17:06:00Z</dcterms:modified>
</cp:coreProperties>
</file>